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หลักการเขียนโปรแกรม</w:t>
      </w:r>
      <w:r>
        <w:t xml:space="preserve"> </w:t>
      </w:r>
      <w:r>
        <w:t xml:space="preserve">(2)</w:t>
      </w:r>
    </w:p>
    <w:p>
      <w:pPr>
        <w:pStyle w:val="Date"/>
      </w:pPr>
      <w:r>
        <w:t xml:space="preserve">วันอังคารที่</w:t>
      </w:r>
      <w:r>
        <w:t xml:space="preserve"> </w:t>
      </w:r>
      <w:r>
        <w:t xml:space="preserve">13</w:t>
      </w:r>
      <w:r>
        <w:t xml:space="preserve"> </w:t>
      </w:r>
      <w:r>
        <w:t xml:space="preserve">กันยายน</w:t>
      </w:r>
      <w:r>
        <w:t xml:space="preserve"> </w:t>
      </w:r>
      <w:r>
        <w:t xml:space="preserve">2565</w:t>
      </w:r>
      <w:r>
        <w:t xml:space="preserve"> </w:t>
      </w:r>
      <w:r>
        <w:t xml:space="preserve">เวลา</w:t>
      </w:r>
      <w:r>
        <w:t xml:space="preserve"> </w:t>
      </w:r>
      <w:r>
        <w:t xml:space="preserve">10.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 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ใน Pythonเราจะต้องมาเรียนเบื้องต้นนี้ ก็คือต้องมารู้จักสิ่งที่เรียกว่า Function ก่อนนะคะ นะคะ หัวข้อที่เราจะเรียนในสัปาดาห์นี้นะคะ จะเป็นหัวข้อสุดท้ายของปีนี้เทอมนี้นะคะ ภาคเรียนนี้ ก็คือ 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 นะคะ คือ ถ้าพูดถึงโดยทั่วไปนะคะ ก็คือถ้าเราเป็นโปรแกรมเมอร์ หรือในวิธีการเขียนโปรแกรมคอมพิวเตอร์นี่ ฟังก์ชันมันจะเป็นสั่งพิเศษที่ให้ทำงานเฉพาะสิ่งใดสิ่งหนึ่งนะคะ ซึ่งแต่เดิมนี่ฟังก์ชันมันจะเป็นที่เขาพัฒนาไว้แล้วก็มี แต่ใน Python นะคะ ในส่วนของภาษา pythonฟังก์ชันจะเป็นโค้ด หรือโปรแกรมที่เราสร้างขึ้นได้เองนะคะ เพื่อเอาไปใช้เหมือนตั้งขึ้นมาว่าฟังก์ชัน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 เพื่อให้มันทำกา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 จะถูกเรียกมาใช้โดยวิธีการใดหรือเรียกใช้อย่างไรนะคะ แล้วก็จะพูดถึง Default Argumentด้วยว่ามันคืออะไร แล้วก็ Keyword Argument ด้วยว่ามันคืออะไร นะคะ ทีนี้ก็จะเริ่มเข้าสู่กระบวนการที่เราจะต้องทำก็คือ เมื่อเราจะทำฟังกชันขึ้นมาเราจะสร้างมันอย่างไรนะคะ การสร้างฟังก์ชันใน Python นะคะ ใน pythonเราสามารถสร้างขึ้นเองได้นะคะ โดยวิธีการนี้นะคะให้นึกถึงว่าเราจะเป็นคนเขียนโค้ดที่บอกแล้วว่ามันสามารถทำงานสิ่งใดสิ่งหนึ่งได้แล้วเอาไปเรียกใช้ซ้ำได้อีกนะคะ จะเรียกว่าการนำโค้ดนี้กลับมาใช้ นี้ว่า Code Reuseใช้ code นี้ซ้ำได้ถ้าจะทำฟังก์ชันมาใช้งาน มันควรเป็นตัวที่เหมือนสามารถเรียกใช้ได้บ่อย ๆ เช่น สมมตินะคะ เราจะหาค่า vat นี่คือ ถ้ามาเขียนโค้ด เราต้องมานั่งเขียนว่า Vat เกิดจากการที่เอา7 เปอร์เซ็นต์น่ะค่ะ Vat ก็คือ 7 เปอร์เซ็นต์ใช่ไหมคะ 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นั่นก็คือการประกาศตัวแปรนะคะ บอกให้รู้ว่านี่นะ ฉัน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 ตัวเล็กเท่านั้นนะคะ ไม่ใช่พิมพ์ด้วยตัวพิมพ์ใหญ่นึกออกนะนะคะ ก็คือทุกครั้งที่พอจะมีการสร้างฟังก์ชันเราต้องพิมพ์คำว่า defเป็นตัวแรกนะคะ แล้วตามด้วย function_name  function_nameนั่นก็คือชื่อ ของฟังก์ชันที่เราจะไว้เรียกใช้ในครั้งต่อไป เราจะเป็นคนตั้งเองให้นึกถึง f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เขาบอกว่าพารามิเตอร์ของฟังก์ชันนี่มีจำนวนเท่าไรก็ได้ คือในฟังก์ชันนี้เราจะมีการเก็บค่าของอะไรบ้าง พารามิเตอร์ตัวนั้นก็จะเป็นตัวเก็บให้เราสมมตินะคะ สมมติเราต้องการค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 ; เสมอนะคะ สังเกตนะคะ เมื่อใดที่ตัวนั้นจะต้องปิดด้วยเสมอ แล้วขึ้นบรรทัดใหม่มันจะเข้าสู่ย่อหน้าใหม่ตัว statements ในที่นี้หมายถึงคำสั่งอื่น ๆ นะคะ แล้วเด็ก ๆ สังเกตดูนะคะ ว่าในการประกาศฟังก์ชันตัวที่ 1นะคะ กับตัวที่ 2 ตัวที่ 2จะมีคำว่า return value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ทีนี้เรามาหฟกหฟ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 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 เปิด Colab หรือยังคะ เปิด Colab ด้วยไปที่ web browser 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lab lab นะคะ พิมพ์ lab แล้วกด Enter เลยเพราะสังเกตว่าเว็บไหนที่เราเปิดมันจะอัตโนมัติเด็ก ๆ กด Enter ได้เลยมันก็จะเข้ามาหน้าที่เราใช้งานนะ แล้วก็คลิก Code นะคะ ลืมไป อย่าลืมทำอะไรก่อน เข้าสู่ระบบนะนะคะ ของเราให้เรียบร้อยด้วยโอเคนะคะ เสร็จแล้วเราก็เริ่ม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ฌ fใช่ไหมคะ พิมพ์ด้วยตัวพิมพ์เล็กเสมอนะคะ ไม่ใช่พิมพ์ใหญ่แบบนี้นะ ไม่ใช่พิมพ์ D-e-fDef แบบนี้ ตัวใหญ่นี่ถือว่าไม่ถูกต้องนะคะ ตัวใหญ่นี่ถือว่าไม่ถูกต้องนะคะ def นะคะ แล้วก็กด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 </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 ดูดี ๆ นะคะ เพราะฉะนั้นพิมพ์ตัว h 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 เสร็จคำสั่งฟังก์ชันต้องปิดด้วยเครื่องหมายโคลอนเสมอ แล้วกด Enter 1 ครั้ง ใช้วิธีกด Enter นะ ไม่ใช่เลื่อนเมาส์ลงไป สังเกตบอกแล้วพอกด Enter นี่ตำแหน่งของเคอร์เซอร์มันจะ Tab เข้าไปนะ Stagement หรือคำสั่งต่อไปที่เราจะใช้ ก็คือ คำสั่งแสดงผลนะคะ ก็คือคำสั่ง 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 เดี๋ยวอ๋อ ขอโทษ ไม่ได้สลับหน้ามันไม่สลับหน้า ตลอดเลย เราก็ว่าอยู่แต่เด็กพิมพ์ตามใน PowerPoint แต่อยากให้เห็นใน Colab เพราะว่าเมาส์หาย เมาส์จ๋า เมาส์จ๋า นั่นน่ะสิ เดี๋ยวเลื่อนไอ้นี่เอาก็ได้นะ โอเคนะคะ 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 เดี๋ยวสิ้นสุดการนำเสนอก่อน เดี๋ยวให้เห็น 2 หน้า ด้วยกัน ไม่สิ ไม่สิ โอเคไหม 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 แป๊บหนึ่งขยับได้ไหม ไม่เห็นหน้านี้อีกอ่าเครขอ 2 ทำไมได้ 4 นี่เดี๋ยวนะ เดี๋ยวจะกระเถิบแล้วก็ไม่เห็นในสไลด์อีก สิส่วนแบ่งทางการตลาดเยอะโอเคไหมอีกหน่อยหนึ่ง 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เห็นไหม ตรงก่อน… ตรงก่อน Hello มีเครื่องหมายคำพูดนะดูดี ๆ อาจจะเห็นไม่ชัด ใส่เครื่องหมายคำพูดนะคะ Single Quote หรือแล้วค่อยพิมพ์ Hello ด้วยตัวใหญ่แล้วก็ตามด้วย เครื่องหมาย % %s นั่นคือ ข้อความนี้เป็น String นะคะ แล้วหลังเครื่องหมายคำพูดเด็ก ๆ ต้องเลื่อนไอ้ตัวนี้ไปหลังเครื่องหมายคำพูดนะพิมพ์ % name แล้วก็พิมพ์เปอร์เซ็นต์ แล้วตามด้วย name ตัวเล็กนะ ดูดี ๆ นะ เราเรียกใช้ เราสร้างพารามิเตอร์ด้วย name ตัวเล็ก เวลาเรียกใช้ก็ต้องใช้ตัวเล็กนะคะ นี่คือเสร็จฟังก์ชันนี้แล้ว ลองเรียกใช้งาน ลองกด Play ก่อน ขอโทษ เราจะได้รู้นะคะ การกดตัวนี้นะ เพื่อจะได้เช็กว่าที่เรา code ที่เราเขียนไปนี่มันถูกไหม ถ้าผิดมันจะขึ้น Error ใช่ไหมคะ ครั้งแรกเวลา โค้ดมันก็จะช้านิดหนึ่งก็จะยังหมุนติ้ว ๆ อยู่นะคะ เราก็ต้องรอนะคะ แสดงว่าไม่มีอะไรผิดนะคะ ไม่ทำอะไรนะ เพราะฟังก์ชันสร้างขึ้นมา สร้างแล้วแล้วอย่าลืมว่ามันจะต้องมีการเรียกใช้ นึกออกนะ ต้อง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เพื่อจะให้ตรวจสอบว่าโค้ดที่เราเขียนไปมันถูกหรือเปล่า ถ้าผิดมันจะแสดง Errorนะ ถ้าเขียนไม่ผิดมันก็ไม่แสดงใช่ไหมคะ นี่ลอง Run แล้วนะคะ Error ไม่ขึ้นนะคะ 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 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 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 เราจะประกาศฟังก์ชันมีการใช้ return value หรือการคืนค่ากลับ ในตัวอย่างที่ 2 เป็นการประกาศ ฟังก์ชันที่ชื่อว่า area โดยมีพารามิเตอร์ 2 ตัว width แล้วก็ความ width แล้วก็ height ซึ่ง area ในที่นี้พื้นที่ สูตรการหาพื้นที่สี่เหลี่ยม ก็คือ กว้างคูณยาวเพราะฉะนั้น ค่าพารามิเตอร์ที่ไว้ใช้สำหรับเก็บค่า ก็คือค่าความยาวกับความกว้างนั่นเองนะคะ ก็เลยตั้งชื่อตัวพารามิเตอร์ 2 ตัวนี้ว่า width นั่นเองนะคะ เสร็จแล้วปิดด้วยโคลอน Statement ต่อมาสร้างตัวแปรชื่อว่า C ตัวแปร C สำหรับคำนวณความกว้างคูณความยาว ก็คือคำนวณ หาพื้นที่ของสี่เหลี่ยมนั่นเองนะคะ แล้วทำการ return ค่า c นะคะ ก็คือให้ส่งกลับค่าของ c ก็คือเมื่อเอาพารามิเตอร์มาคำนวณแล้วนี่ c จะได้เท่าไหร่ ส่งกลับค่าให้ c นะคะ นี่คือการประกาศฟังก์ชันแบบมีการ return ค่า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มันไม่สลับ Extend หรือมันไม่ขึ้นหน้าจออีกแล้วน่ะโอเค ต้องสลับ 2 รอบเชียวหรือนะคะ เอาไว้ก่อนอย่างนั้นก็ต้องมาจัดไอ้นี่ใหม่ อีกแล้วนี่พิมพ์เพิืมนะครับไม่เห็นตัวหลังอีก เอาเห็นไหมไม่เห็นอีก มันน่านักเชียวแป๊บนึงนะสลับหน้าก่อนโอเคไหม Colab ครับไปไหนแล้ว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หลักการเขียนโปรแกรม (2)</dc:title>
  <dc:creator/>
  <cp:keywords/>
  <dcterms:created xsi:type="dcterms:W3CDTF">2022-09-13T04:42:19Z</dcterms:created>
  <dcterms:modified xsi:type="dcterms:W3CDTF">2022-09-13T04: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นยายน 2565 เวลา 10.21 น.</vt:lpwstr>
  </property>
  <property fmtid="{D5CDD505-2E9C-101B-9397-08002B2CF9AE}" pid="3" name="subtitle">
    <vt:lpwstr/>
  </property>
</Properties>
</file>